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D6D32" w14:textId="3838ED7F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5149D">
        <w:rPr>
          <w:b/>
          <w:i/>
          <w:noProof/>
          <w:sz w:val="28"/>
        </w:rPr>
        <w:t>2465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13C3F2E" w:rsidR="001E41F3" w:rsidRPr="00410371" w:rsidRDefault="00DD1B2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D1B2B">
              <w:rPr>
                <w:b/>
                <w:noProof/>
                <w:sz w:val="28"/>
              </w:rPr>
              <w:t>28.53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D4EEE6" w:rsidR="001E41F3" w:rsidRPr="00410371" w:rsidRDefault="0025149D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7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F8749D" w:rsidR="001E41F3" w:rsidRPr="00410371" w:rsidRDefault="004E32D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824D0DC" w:rsidR="001E41F3" w:rsidRPr="00410371" w:rsidRDefault="00BC4C8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D1B2B">
                <w:rPr>
                  <w:b/>
                  <w:noProof/>
                  <w:sz w:val="28"/>
                </w:rPr>
                <w:t>1</w:t>
              </w:r>
              <w:r w:rsidR="005D21A4">
                <w:rPr>
                  <w:b/>
                  <w:noProof/>
                  <w:sz w:val="28"/>
                </w:rPr>
                <w:t>7</w:t>
              </w:r>
              <w:r w:rsidR="00DD1B2B">
                <w:rPr>
                  <w:b/>
                  <w:noProof/>
                  <w:sz w:val="28"/>
                </w:rPr>
                <w:t>.</w:t>
              </w:r>
              <w:r w:rsidR="005D21A4">
                <w:rPr>
                  <w:b/>
                  <w:noProof/>
                  <w:sz w:val="28"/>
                </w:rPr>
                <w:t>7</w:t>
              </w:r>
              <w:r w:rsidR="00DD1B2B">
                <w:rPr>
                  <w:b/>
                  <w:noProof/>
                  <w:sz w:val="28"/>
                </w:rPr>
                <w:t>.0</w:t>
              </w:r>
            </w:fldSimple>
            <w:r w:rsidR="00DD1B2B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18A084A" w:rsidR="00F25D98" w:rsidRDefault="005A1B2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76CE251" w:rsidR="00F25D98" w:rsidRDefault="005A1B2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66F7401" w:rsidR="001E41F3" w:rsidRDefault="00DD1B2B">
            <w:pPr>
              <w:pStyle w:val="CRCoverPage"/>
              <w:spacing w:after="0"/>
              <w:ind w:left="100"/>
              <w:rPr>
                <w:noProof/>
              </w:rPr>
            </w:pPr>
            <w:r w:rsidRPr="00DD1B2B">
              <w:rPr>
                <w:noProof/>
              </w:rPr>
              <w:t>Rel-1</w:t>
            </w:r>
            <w:r w:rsidR="005D21A4">
              <w:rPr>
                <w:noProof/>
              </w:rPr>
              <w:t>7</w:t>
            </w:r>
            <w:r w:rsidRPr="00DD1B2B">
              <w:rPr>
                <w:noProof/>
              </w:rPr>
              <w:t xml:space="preserve"> CR TS 28.536 Correct issues for assurance management NRM frag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A2DA306" w:rsidR="001E41F3" w:rsidRDefault="00DD1B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012222" w:rsidR="001E41F3" w:rsidRDefault="00DD1B2B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E60448B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D1B2B">
              <w:t>05</w:t>
            </w:r>
            <w:r w:rsidR="00AE5DD8">
              <w:t>-</w:t>
            </w:r>
            <w:r w:rsidR="00DD1B2B">
              <w:t>0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8DDB6A8" w:rsidR="001E41F3" w:rsidRDefault="005D21A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D8AC2B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D2468">
              <w:t>1</w:t>
            </w:r>
            <w:r w:rsidR="005D21A4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A076B60" w14:textId="12A516DB" w:rsidR="00D526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The Enum value for several attributes(e.g. </w:t>
            </w:r>
            <w:proofErr w:type="spellStart"/>
            <w:r w:rsidRPr="0078445F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  <w:proofErr w:type="spellEnd"/>
            <w:r>
              <w:rPr>
                <w:noProof/>
                <w:lang w:eastAsia="zh-CN"/>
              </w:rPr>
              <w:t xml:space="preserve">) of </w:t>
            </w:r>
            <w:r>
              <w:rPr>
                <w:rFonts w:hint="eastAsia"/>
                <w:noProof/>
                <w:lang w:eastAsia="zh-CN"/>
              </w:rPr>
              <w:t>generic</w:t>
            </w:r>
            <w:r>
              <w:rPr>
                <w:noProof/>
                <w:lang w:eastAsia="zh-CN"/>
              </w:rPr>
              <w:t xml:space="preserve"> NRM fragment are not aligned with the following rules in TS 32.156.</w:t>
            </w:r>
          </w:p>
          <w:p w14:paraId="775EC262" w14:textId="77777777" w:rsidR="001E41F3" w:rsidRPr="00D526F3" w:rsidRDefault="00D526F3" w:rsidP="00D526F3">
            <w:pPr>
              <w:pStyle w:val="CRCoverPage"/>
              <w:spacing w:after="0"/>
              <w:rPr>
                <w:i/>
                <w:noProof/>
                <w:lang w:eastAsia="zh-CN"/>
              </w:rPr>
            </w:pPr>
            <w:r w:rsidRPr="00D526F3">
              <w:rPr>
                <w:i/>
                <w:noProof/>
                <w:lang w:eastAsia="zh-CN"/>
              </w:rPr>
              <w:t>Enumeration literal is composed of one or more words of upper case characters. Words are separated by the underscore character.</w:t>
            </w:r>
          </w:p>
          <w:p w14:paraId="708AA7DE" w14:textId="4DA3CBFD" w:rsidR="001F42BE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. Duplicated description for allowed value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91EAE7" w14:textId="6E32DA4A" w:rsidR="001E41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.</w:t>
            </w:r>
            <w:r w:rsidRPr="00D526F3">
              <w:rPr>
                <w:noProof/>
                <w:lang w:eastAsia="zh-CN"/>
              </w:rPr>
              <w:t>Update Enum value to align with rules in TS 32.156.</w:t>
            </w:r>
          </w:p>
          <w:p w14:paraId="31C656EC" w14:textId="4D936ED3" w:rsidR="00D526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. Remove the d</w:t>
            </w:r>
            <w:r w:rsidRPr="00D526F3">
              <w:rPr>
                <w:noProof/>
                <w:lang w:eastAsia="zh-CN"/>
              </w:rPr>
              <w:t>uplicated description for allowed value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A96AE8C" w:rsidR="001E41F3" w:rsidRDefault="00D526F3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everal issues for </w:t>
            </w:r>
            <w:r w:rsidRPr="00D526F3">
              <w:rPr>
                <w:noProof/>
                <w:lang w:eastAsia="zh-CN"/>
              </w:rPr>
              <w:t>assurance management NRM fragment</w:t>
            </w:r>
            <w:r>
              <w:rPr>
                <w:noProof/>
                <w:lang w:eastAsia="zh-CN"/>
              </w:rPr>
              <w:t xml:space="preserve"> exist in the published TS 28.536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567A01" w:rsidR="001E41F3" w:rsidRDefault="00D526F3">
            <w:pPr>
              <w:pStyle w:val="CRCoverPage"/>
              <w:spacing w:after="0"/>
              <w:ind w:left="100"/>
              <w:rPr>
                <w:noProof/>
              </w:rPr>
            </w:pPr>
            <w:r w:rsidRPr="00D526F3">
              <w:rPr>
                <w:noProof/>
              </w:rPr>
              <w:t>4.1.2.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17E3CC9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2EEDB6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06436A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D93182E" w:rsidR="001E41F3" w:rsidRDefault="005C0A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N</w:t>
            </w:r>
            <w:r>
              <w:rPr>
                <w:noProof/>
                <w:lang w:eastAsia="zh-CN"/>
              </w:rPr>
              <w:t xml:space="preserve">o impact on the </w:t>
            </w:r>
            <w:r w:rsidR="00D35454">
              <w:rPr>
                <w:noProof/>
                <w:lang w:eastAsia="zh-CN"/>
              </w:rPr>
              <w:t>YAML Solution Set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1636506B" w14:textId="77777777" w:rsidTr="00DD2468">
        <w:tc>
          <w:tcPr>
            <w:tcW w:w="9521" w:type="dxa"/>
            <w:shd w:val="clear" w:color="auto" w:fill="FFFFCC"/>
            <w:vAlign w:val="center"/>
          </w:tcPr>
          <w:p w14:paraId="793F8DF8" w14:textId="77777777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OLE_LINK25"/>
            <w:bookmarkStart w:id="2" w:name="OLE_LINK26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D637D56" w14:textId="77777777" w:rsidR="005D21A4" w:rsidRPr="00F6081B" w:rsidRDefault="005D21A4" w:rsidP="005D21A4">
      <w:pPr>
        <w:pStyle w:val="40"/>
      </w:pPr>
      <w:bookmarkStart w:id="3" w:name="_Toc43213077"/>
      <w:bookmarkStart w:id="4" w:name="_Toc43290122"/>
      <w:bookmarkStart w:id="5" w:name="_Toc51593032"/>
      <w:bookmarkStart w:id="6" w:name="_Toc58512758"/>
      <w:bookmarkStart w:id="7" w:name="_Toc155085922"/>
      <w:bookmarkEnd w:id="1"/>
      <w:bookmarkEnd w:id="2"/>
      <w:r w:rsidRPr="00F6081B">
        <w:t>4.1.2.4</w:t>
      </w:r>
      <w:r w:rsidRPr="00F6081B">
        <w:tab/>
        <w:t>Attribute definitions</w:t>
      </w:r>
      <w:bookmarkEnd w:id="3"/>
      <w:bookmarkEnd w:id="4"/>
      <w:bookmarkEnd w:id="5"/>
      <w:bookmarkEnd w:id="6"/>
      <w:bookmarkEnd w:id="7"/>
    </w:p>
    <w:p w14:paraId="2CCC1D64" w14:textId="77777777" w:rsidR="005D21A4" w:rsidRPr="00F6081B" w:rsidRDefault="005D21A4" w:rsidP="005D21A4">
      <w:pPr>
        <w:pStyle w:val="50"/>
        <w:rPr>
          <w:lang w:eastAsia="zh-CN"/>
        </w:rPr>
      </w:pPr>
      <w:bookmarkStart w:id="8" w:name="_Toc43213078"/>
      <w:bookmarkStart w:id="9" w:name="_Toc43290123"/>
      <w:bookmarkStart w:id="10" w:name="_Toc51593033"/>
      <w:bookmarkStart w:id="11" w:name="_Toc58512759"/>
      <w:bookmarkStart w:id="12" w:name="_Toc155085923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8"/>
      <w:bookmarkEnd w:id="9"/>
      <w:bookmarkEnd w:id="10"/>
      <w:bookmarkEnd w:id="11"/>
      <w:bookmarkEnd w:id="12"/>
    </w:p>
    <w:p w14:paraId="2D90544E" w14:textId="77777777" w:rsidR="005D21A4" w:rsidRDefault="005D21A4" w:rsidP="005D21A4">
      <w:r w:rsidRPr="00F6081B">
        <w:t>The following table defines the properties of attributes that are specified in the present document.</w:t>
      </w:r>
    </w:p>
    <w:p w14:paraId="14FEF90C" w14:textId="77777777" w:rsidR="005D21A4" w:rsidRPr="00F6081B" w:rsidRDefault="005D21A4" w:rsidP="005D21A4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5D21A4" w:rsidRPr="00F6081B" w14:paraId="2A35BE62" w14:textId="77777777" w:rsidTr="00BB3164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14A50A7E" w14:textId="77777777" w:rsidR="005D21A4" w:rsidRPr="00F6081B" w:rsidRDefault="005D21A4" w:rsidP="00BB3164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1A90420B" w14:textId="77777777" w:rsidR="005D21A4" w:rsidRPr="00F6081B" w:rsidRDefault="005D21A4" w:rsidP="00BB3164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B42514D" w14:textId="77777777" w:rsidR="005D21A4" w:rsidRPr="00F6081B" w:rsidRDefault="005D21A4" w:rsidP="00BB3164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5D21A4" w:rsidRPr="00F6081B" w14:paraId="5CD1F8E6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56D0C" w14:textId="77777777" w:rsidR="005D21A4" w:rsidRPr="00B8395E" w:rsidRDefault="005D21A4" w:rsidP="00BB316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4F16" w14:textId="77777777" w:rsidR="005D21A4" w:rsidRPr="00F6081B" w:rsidRDefault="005D21A4" w:rsidP="00BB3164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6477BDDB" w14:textId="77777777" w:rsidR="005D21A4" w:rsidRPr="00F6081B" w:rsidRDefault="005D21A4" w:rsidP="00BB3164">
            <w:pPr>
              <w:pStyle w:val="TAL"/>
              <w:rPr>
                <w:color w:val="000000"/>
              </w:rPr>
            </w:pPr>
          </w:p>
          <w:p w14:paraId="334B3E94" w14:textId="2B6B9F20" w:rsidR="005D21A4" w:rsidRPr="00F6081B" w:rsidRDefault="005D21A4" w:rsidP="005D21A4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</w:t>
            </w:r>
            <w:del w:id="13" w:author="Huawei" w:date="2024-05-06T11:45:00Z">
              <w:r w:rsidRPr="0078445F" w:rsidDel="00A613E2">
                <w:rPr>
                  <w:rFonts w:ascii="Courier New" w:hAnsi="Courier New" w:cs="Courier New"/>
                </w:rPr>
                <w:delText>Preparation</w:delText>
              </w:r>
            </w:del>
            <w:ins w:id="14" w:author="Huawei" w:date="2024-05-06T11:45:00Z">
              <w:r>
                <w:rPr>
                  <w:rFonts w:ascii="Courier New" w:hAnsi="Courier New" w:cs="Courier New"/>
                </w:rPr>
                <w:t>PREPARATION</w:t>
              </w:r>
            </w:ins>
            <w:r w:rsidRPr="0078445F">
              <w:rPr>
                <w:rFonts w:ascii="Courier New" w:hAnsi="Courier New" w:cs="Courier New"/>
              </w:rPr>
              <w:t xml:space="preserve">, </w:t>
            </w:r>
            <w:del w:id="15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>Commissioning</w:delText>
              </w:r>
            </w:del>
            <w:ins w:id="16" w:author="Huawei" w:date="2024-05-06T11:46:00Z">
              <w:r>
                <w:rPr>
                  <w:rFonts w:ascii="Courier New" w:hAnsi="Courier New" w:cs="Courier New"/>
                </w:rPr>
                <w:t>COMMISSIONING</w:t>
              </w:r>
            </w:ins>
            <w:r w:rsidRPr="0078445F">
              <w:rPr>
                <w:rFonts w:ascii="Courier New" w:hAnsi="Courier New" w:cs="Courier New"/>
              </w:rPr>
              <w:t xml:space="preserve">, </w:t>
            </w:r>
            <w:del w:id="17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 xml:space="preserve">Operation </w:delText>
              </w:r>
            </w:del>
            <w:ins w:id="18" w:author="Huawei" w:date="2024-05-06T11:46:00Z">
              <w:r>
                <w:rPr>
                  <w:rFonts w:ascii="Courier New" w:hAnsi="Courier New" w:cs="Courier New"/>
                </w:rPr>
                <w:t>OPERATION</w:t>
              </w:r>
            </w:ins>
            <w:del w:id="19" w:author="Huawei" w:date="2024-05-27T22:58:00Z">
              <w:r w:rsidRPr="0078445F" w:rsidDel="004E32DF">
                <w:rPr>
                  <w:rFonts w:ascii="Courier New" w:hAnsi="Courier New" w:cs="Courier New" w:hint="eastAsia"/>
                  <w:lang w:eastAsia="zh-CN"/>
                </w:rPr>
                <w:delText>and</w:delText>
              </w:r>
            </w:del>
            <w:ins w:id="20" w:author="Huawei" w:date="2024-05-27T22:58:00Z">
              <w:r w:rsidR="004E32DF">
                <w:rPr>
                  <w:rFonts w:ascii="Courier New" w:hAnsi="Courier New" w:cs="Courier New" w:hint="eastAsia"/>
                  <w:lang w:eastAsia="zh-CN"/>
                </w:rPr>
                <w:t>，</w:t>
              </w:r>
            </w:ins>
            <w:r w:rsidRPr="0078445F">
              <w:rPr>
                <w:rFonts w:ascii="Courier New" w:hAnsi="Courier New" w:cs="Courier New"/>
              </w:rPr>
              <w:t xml:space="preserve"> </w:t>
            </w:r>
            <w:del w:id="21" w:author="Huawei" w:date="2024-05-06T11:46:00Z">
              <w:r w:rsidRPr="0078445F" w:rsidDel="00A613E2">
                <w:rPr>
                  <w:rFonts w:ascii="Courier New" w:hAnsi="Courier New" w:cs="Courier New"/>
                </w:rPr>
                <w:delText>Decommissioning</w:delText>
              </w:r>
            </w:del>
            <w:ins w:id="22" w:author="Huawei" w:date="2024-05-06T11:46:00Z">
              <w:r>
                <w:rPr>
                  <w:rFonts w:ascii="Courier New" w:hAnsi="Courier New" w:cs="Courier New"/>
                </w:rPr>
                <w:t>DECOMMISSIONING</w:t>
              </w:r>
            </w:ins>
            <w:r w:rsidRPr="00F6081B">
              <w:t xml:space="preserve">. </w:t>
            </w:r>
          </w:p>
          <w:p w14:paraId="0FE9247A" w14:textId="77777777" w:rsidR="005D21A4" w:rsidRPr="005D21A4" w:rsidRDefault="005D21A4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16C3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Enum</w:t>
            </w:r>
            <w:proofErr w:type="spellEnd"/>
          </w:p>
          <w:p w14:paraId="095B2AC2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98407F5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931ED50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B69EF73" w14:textId="6F1761A5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del w:id="23" w:author="Huawei" w:date="2024-05-06T14:34:00Z">
              <w:r w:rsidDel="005D21A4">
                <w:rPr>
                  <w:rFonts w:ascii="Arial" w:hAnsi="Arial" w:cs="Arial"/>
                  <w:sz w:val="18"/>
                  <w:szCs w:val="18"/>
                </w:rPr>
                <w:delText xml:space="preserve">NULL </w:delText>
              </w:r>
            </w:del>
            <w:ins w:id="24" w:author="Huawei" w:date="2024-05-06T14:34:00Z">
              <w:r>
                <w:rPr>
                  <w:rFonts w:ascii="Arial" w:hAnsi="Arial" w:cs="Arial"/>
                  <w:sz w:val="18"/>
                  <w:szCs w:val="18"/>
                </w:rPr>
                <w:t>None</w:t>
              </w:r>
            </w:ins>
          </w:p>
          <w:p w14:paraId="2A14035E" w14:textId="77777777" w:rsidR="005D21A4" w:rsidRPr="008F747C" w:rsidRDefault="005D21A4" w:rsidP="00BB3164">
            <w:pPr>
              <w:pStyle w:val="TAL"/>
              <w:rPr>
                <w:rFonts w:cs="Arial"/>
                <w:szCs w:val="18"/>
              </w:rPr>
            </w:pPr>
            <w:proofErr w:type="spellStart"/>
            <w:r w:rsidRPr="008F747C">
              <w:rPr>
                <w:rFonts w:cs="Arial"/>
                <w:szCs w:val="18"/>
              </w:rPr>
              <w:t>isNullable</w:t>
            </w:r>
            <w:proofErr w:type="spellEnd"/>
            <w:r w:rsidRPr="008F747C">
              <w:rPr>
                <w:rFonts w:cs="Arial"/>
                <w:szCs w:val="18"/>
              </w:rPr>
              <w:t>: False</w:t>
            </w:r>
          </w:p>
        </w:tc>
      </w:tr>
      <w:tr w:rsidR="005D21A4" w:rsidRPr="00F6081B" w14:paraId="1177A271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81E4" w14:textId="77777777" w:rsidR="005D21A4" w:rsidRPr="00F6081B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0F12" w14:textId="77777777" w:rsidR="005D21A4" w:rsidRDefault="005D21A4" w:rsidP="00BB3164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and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The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Name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 xml:space="preserve">uniquely identifies the name of an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instance in corresponding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instance.</w:t>
            </w:r>
          </w:p>
          <w:p w14:paraId="6E39207E" w14:textId="77777777" w:rsidR="005D21A4" w:rsidRPr="00F6081B" w:rsidRDefault="005D21A4" w:rsidP="00BB3164">
            <w:pPr>
              <w:pStyle w:val="TAL"/>
            </w:pPr>
            <w:r>
              <w:t xml:space="preserve">The </w:t>
            </w:r>
            <w:proofErr w:type="spellStart"/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proofErr w:type="spellEnd"/>
            <w:r>
              <w:t xml:space="preserve"> shall be equal to the name of an attribute in the relevant </w:t>
            </w:r>
            <w:proofErr w:type="spellStart"/>
            <w:r>
              <w:t>ServiceProfile</w:t>
            </w:r>
            <w:proofErr w:type="spellEnd"/>
            <w:r>
              <w:t xml:space="preserve"> or </w:t>
            </w:r>
            <w:proofErr w:type="spellStart"/>
            <w:r>
              <w:t>SliceProfile</w:t>
            </w:r>
            <w:proofErr w:type="spellEnd"/>
            <w:r>
              <w:t xml:space="preserve">. The relevant </w:t>
            </w:r>
            <w:proofErr w:type="spellStart"/>
            <w:r>
              <w:t>ServiceProfile</w:t>
            </w:r>
            <w:proofErr w:type="spellEnd"/>
            <w:r>
              <w:t xml:space="preserve"> or </w:t>
            </w:r>
            <w:proofErr w:type="spellStart"/>
            <w:r>
              <w:t>SliceProfile</w:t>
            </w:r>
            <w:proofErr w:type="spellEnd"/>
            <w:r>
              <w:t xml:space="preserve">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084D3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91460A7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DCCC3E1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3836715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3164A07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922A744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5D21A4" w:rsidRPr="00F6081B" w14:paraId="49D86124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7F24" w14:textId="77777777" w:rsidR="005D21A4" w:rsidRPr="00F6081B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5837" w14:textId="77777777" w:rsidR="005D21A4" w:rsidRPr="00F6081B" w:rsidRDefault="005D21A4" w:rsidP="00BB3164">
            <w:pPr>
              <w:pStyle w:val="TAL"/>
            </w:pPr>
            <w:r>
              <w:t xml:space="preserve">The value of the attribute which is part of </w:t>
            </w:r>
            <w:proofErr w:type="spellStart"/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E06C1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23A5EC9D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F72F5FD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853B22A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DE6EB7E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4EE532BD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5D21A4" w:rsidRPr="00F6081B" w14:paraId="3228D434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6BD0" w14:textId="77777777" w:rsidR="005D21A4" w:rsidRPr="00F6081B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B3D9" w14:textId="77777777" w:rsidR="005D21A4" w:rsidRPr="00F6081B" w:rsidRDefault="005D21A4" w:rsidP="00BB3164">
            <w:pPr>
              <w:pStyle w:val="TAL"/>
            </w:pPr>
            <w:r>
              <w:t xml:space="preserve">This is an attribute containing a list of </w:t>
            </w:r>
            <w:proofErr w:type="spellStart"/>
            <w:r w:rsidRPr="00EA4CE6">
              <w:t>AssuranceTarget</w:t>
            </w:r>
            <w:proofErr w:type="spellEnd"/>
            <w:r w:rsidRPr="00EA4CE6">
              <w:t xml:space="preserve">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F68E4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proofErr w:type="spellStart"/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  <w:proofErr w:type="spellEnd"/>
          </w:p>
          <w:p w14:paraId="31F7E399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0DE3264C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5E40F08C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7C591AE0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168F26C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5D21A4" w:rsidRPr="00F6081B" w14:paraId="3E3DAD07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A6DB" w14:textId="77777777" w:rsidR="005D21A4" w:rsidRPr="00F6081B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0E57" w14:textId="77777777" w:rsidR="005D21A4" w:rsidRDefault="005D21A4" w:rsidP="00BB3164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25" w:name="OLE_LINK9"/>
            <w:r w:rsidRPr="00E63746">
              <w:t>observation period</w:t>
            </w:r>
            <w:bookmarkEnd w:id="25"/>
            <w:r w:rsidRPr="00E63746">
              <w:t xml:space="preserve"> of </w:t>
            </w:r>
            <w:bookmarkStart w:id="26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26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3E71FB9E" w14:textId="77777777" w:rsidR="005D21A4" w:rsidRDefault="005D21A4" w:rsidP="00BB3164">
            <w:pPr>
              <w:pStyle w:val="TAL"/>
            </w:pPr>
          </w:p>
          <w:p w14:paraId="35CEB856" w14:textId="77777777" w:rsidR="005D21A4" w:rsidRPr="00F6081B" w:rsidRDefault="005D21A4" w:rsidP="00BB3164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</w:t>
            </w:r>
            <w:proofErr w:type="gramStart"/>
            <w:r>
              <w:rPr>
                <w:lang w:eastAsia="zh-CN"/>
              </w:rPr>
              <w:t>period,  then</w:t>
            </w:r>
            <w:proofErr w:type="gramEnd"/>
            <w:r>
              <w:rPr>
                <w:lang w:eastAsia="zh-CN"/>
              </w:rPr>
              <w:t xml:space="preserve">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56829036" w14:textId="77777777" w:rsidR="005D21A4" w:rsidRPr="00F6081B" w:rsidRDefault="005D21A4" w:rsidP="00BB3164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69E340B4" w14:textId="77777777" w:rsidR="005D21A4" w:rsidRPr="00F6081B" w:rsidRDefault="005D21A4" w:rsidP="00BB3164">
            <w:pPr>
              <w:pStyle w:val="TAL"/>
            </w:pPr>
          </w:p>
          <w:p w14:paraId="4E363878" w14:textId="77777777" w:rsidR="005D21A4" w:rsidRPr="00F6081B" w:rsidRDefault="005D21A4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2FD5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4134C8DC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10A6888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758DD42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72CFB21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3AAE5C6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22E92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422E92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5D21A4" w:rsidRPr="00F6081B" w14:paraId="12339779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3C60D" w14:textId="77777777" w:rsidR="005D21A4" w:rsidRPr="00B8395E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1B8C3" w14:textId="77777777" w:rsidR="005D21A4" w:rsidRDefault="005D21A4" w:rsidP="00BB3164">
            <w:pPr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 xml:space="preserve">FULFILLED. </w:t>
            </w:r>
          </w:p>
          <w:p w14:paraId="77C9FB16" w14:textId="77777777" w:rsidR="005D21A4" w:rsidRDefault="005D21A4" w:rsidP="00BB3164"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1AB26AB6" w14:textId="77777777" w:rsidR="005D21A4" w:rsidRDefault="005D21A4" w:rsidP="00BB3164">
            <w:pPr>
              <w:spacing w:after="0"/>
            </w:pPr>
          </w:p>
          <w:p w14:paraId="49B49B5D" w14:textId="77777777" w:rsidR="005D21A4" w:rsidRDefault="005D21A4" w:rsidP="00BB3164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 xml:space="preserve">: </w:t>
            </w:r>
            <w:r w:rsidRPr="008279DD">
              <w:rPr>
                <w:rFonts w:cs="Arial"/>
                <w:szCs w:val="18"/>
              </w:rPr>
              <w:t>"NO_</w:t>
            </w:r>
            <w:proofErr w:type="gramStart"/>
            <w:r w:rsidRPr="008279DD">
              <w:rPr>
                <w:rFonts w:cs="Arial"/>
                <w:szCs w:val="18"/>
              </w:rPr>
              <w:t>REPORT ,</w:t>
            </w:r>
            <w:proofErr w:type="gramEnd"/>
            <w:r>
              <w:rPr>
                <w:rFonts w:cs="Arial"/>
                <w:szCs w:val="18"/>
              </w:rPr>
              <w:t xml:space="preserve">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  <w:p w14:paraId="30B9110F" w14:textId="77777777" w:rsidR="005D21A4" w:rsidRDefault="005D21A4" w:rsidP="00BB3164">
            <w:pPr>
              <w:pStyle w:val="TAL"/>
            </w:pPr>
          </w:p>
          <w:p w14:paraId="46D030DC" w14:textId="77777777" w:rsidR="005D21A4" w:rsidRPr="00F6081B" w:rsidRDefault="005D21A4" w:rsidP="00BB3164">
            <w:pPr>
              <w:pStyle w:val="EditorsNote"/>
            </w:pPr>
            <w:r>
              <w:t xml:space="preserve">Editor’s Note: Whether a more </w:t>
            </w:r>
            <w:proofErr w:type="spellStart"/>
            <w:r>
              <w:t>suiteable</w:t>
            </w:r>
            <w:proofErr w:type="spellEnd"/>
            <w:r>
              <w:t xml:space="preserve"> phrase for NO_REPLY is needed is FFS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3B8B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63CC123E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6E4D10E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34DB95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D8A046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A89594C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22E92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422E92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5D21A4" w:rsidRPr="00F6081B" w14:paraId="0E8E255C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AEC8" w14:textId="77777777" w:rsidR="005D21A4" w:rsidRPr="00B8395E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C26D8" w14:textId="77777777" w:rsidR="005D21A4" w:rsidRDefault="005D21A4" w:rsidP="00BB3164">
            <w:pPr>
              <w:spacing w:after="0"/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proofErr w:type="gram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>.</w:t>
            </w:r>
            <w:proofErr w:type="gramEnd"/>
            <w:r>
              <w:rPr>
                <w:rFonts w:ascii="Courier New" w:hAnsi="Courier New" w:cs="Courier New"/>
              </w:rPr>
              <w:t xml:space="preserve">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715AED6E" w14:textId="77777777" w:rsidR="005D21A4" w:rsidRDefault="005D21A4" w:rsidP="00BB3164">
            <w:pPr>
              <w:spacing w:after="0"/>
              <w:rPr>
                <w:rFonts w:cs="Arial"/>
                <w:szCs w:val="18"/>
              </w:rPr>
            </w:pPr>
          </w:p>
          <w:p w14:paraId="4853814F" w14:textId="77777777" w:rsidR="005D21A4" w:rsidRDefault="005D21A4" w:rsidP="00BB3164">
            <w:pPr>
              <w:spacing w:after="0"/>
            </w:pPr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4694805A" w14:textId="77777777" w:rsidR="005D21A4" w:rsidRDefault="005D21A4" w:rsidP="00BB3164">
            <w:pPr>
              <w:spacing w:after="0"/>
            </w:pPr>
          </w:p>
          <w:p w14:paraId="4A0CCF91" w14:textId="77777777" w:rsidR="005D21A4" w:rsidRDefault="005D21A4" w:rsidP="00BB3164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>
              <w:rPr>
                <w:rFonts w:cs="Arial"/>
                <w:szCs w:val="18"/>
              </w:rPr>
              <w:t>NO_REPORT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 xml:space="preserve">, </w:t>
            </w:r>
            <w:r w:rsidRPr="002B15AA">
              <w:rPr>
                <w:rFonts w:cs="Arial"/>
                <w:szCs w:val="18"/>
              </w:rPr>
              <w:t>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.</w:t>
            </w:r>
          </w:p>
          <w:p w14:paraId="6883C377" w14:textId="77777777" w:rsidR="005D21A4" w:rsidRDefault="005D21A4" w:rsidP="00BB3164">
            <w:pPr>
              <w:pStyle w:val="TAL"/>
              <w:rPr>
                <w:rFonts w:cs="Arial"/>
                <w:szCs w:val="18"/>
              </w:rPr>
            </w:pPr>
          </w:p>
          <w:p w14:paraId="21EEAB9C" w14:textId="77777777" w:rsidR="005D21A4" w:rsidRPr="00F6081B" w:rsidRDefault="005D21A4" w:rsidP="00BB3164">
            <w:pPr>
              <w:pStyle w:val="EditorsNote"/>
            </w:pPr>
            <w:r>
              <w:t xml:space="preserve">Editor’s Note: Whether a more </w:t>
            </w:r>
            <w:proofErr w:type="spellStart"/>
            <w:r>
              <w:t>suiteable</w:t>
            </w:r>
            <w:proofErr w:type="spellEnd"/>
            <w:r>
              <w:t xml:space="preserve"> phrase for NO_REPLY is needed is FFS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516B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4452563B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5C2DF8A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067D43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003BCB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2802CD63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22E92"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 w:rsidRPr="00422E92"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5D21A4" w:rsidRPr="00F6081B" w14:paraId="2049EC54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FE74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DA5A5" w14:textId="77777777" w:rsidR="005D21A4" w:rsidRDefault="005D21A4" w:rsidP="00BB3164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60E88E5F" w14:textId="77777777" w:rsidR="005D21A4" w:rsidRDefault="005D21A4" w:rsidP="00BB3164">
            <w:pPr>
              <w:spacing w:after="0"/>
              <w:rPr>
                <w:lang w:val="en-US"/>
              </w:rPr>
            </w:pPr>
          </w:p>
          <w:p w14:paraId="54AAADC6" w14:textId="77777777" w:rsidR="005D21A4" w:rsidRDefault="005D21A4" w:rsidP="00BB3164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67E9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59742D76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5900DD36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1333630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74B2938B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1D33FF9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False</w:t>
            </w:r>
          </w:p>
        </w:tc>
      </w:tr>
      <w:tr w:rsidR="005D21A4" w:rsidRPr="00F6081B" w14:paraId="4F7FE978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2730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830A8" w14:textId="77777777" w:rsidR="005D21A4" w:rsidRDefault="005D21A4" w:rsidP="00BB3164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2FEF7D2A" w14:textId="77777777" w:rsidR="005D21A4" w:rsidRDefault="005D21A4" w:rsidP="00BB3164">
            <w:pPr>
              <w:spacing w:after="0"/>
              <w:rPr>
                <w:lang w:val="en-US"/>
              </w:rPr>
            </w:pPr>
          </w:p>
          <w:p w14:paraId="11A18FD3" w14:textId="77777777" w:rsidR="005D21A4" w:rsidRDefault="005D21A4" w:rsidP="00BB3164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743C7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5D9016FD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7BCEBEC0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4578B998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4374E126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75EE3BFA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False</w:t>
            </w:r>
          </w:p>
        </w:tc>
      </w:tr>
      <w:tr w:rsidR="005D21A4" w:rsidRPr="00F6081B" w14:paraId="36C2D946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7FF9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67C6D" w14:textId="77777777" w:rsidR="005D21A4" w:rsidRDefault="005D21A4" w:rsidP="00BB3164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3CF0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053E86C7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AC52DA0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97428D9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4FB884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6675D2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5D21A4" w:rsidRPr="00F6081B" w14:paraId="544242ED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200E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99D2" w14:textId="77777777" w:rsidR="005D21A4" w:rsidRDefault="005D21A4" w:rsidP="00BB3164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D3F2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647CCFC4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233B7EC7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C7B5356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238E92D" w14:textId="77777777" w:rsidR="005D21A4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C564282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Nullabl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False</w:t>
            </w:r>
          </w:p>
        </w:tc>
      </w:tr>
      <w:tr w:rsidR="005D21A4" w:rsidRPr="00F6081B" w14:paraId="14542A20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65CD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operationalStat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2BEE" w14:textId="6E892098" w:rsidR="005D21A4" w:rsidRPr="00C6611C" w:rsidRDefault="005D21A4" w:rsidP="00BB3164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</w:t>
            </w:r>
            <w:del w:id="27" w:author="Huawei" w:date="2024-05-06T14:35:00Z">
              <w:r w:rsidRPr="00E35343" w:rsidDel="00634867">
                <w:delText>Enabled</w:delText>
              </w:r>
            </w:del>
            <w:ins w:id="28" w:author="Huawei" w:date="2024-05-06T14:35:00Z">
              <w:r w:rsidR="00634867">
                <w:t>ENABLED</w:t>
              </w:r>
            </w:ins>
            <w:r w:rsidRPr="00E35343">
              <w:t xml:space="preserve">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</w:t>
            </w:r>
            <w:del w:id="29" w:author="Huawei" w:date="2024-05-06T14:35:00Z">
              <w:r w:rsidRPr="00E35343" w:rsidDel="00634867">
                <w:delText>Disabled</w:delText>
              </w:r>
            </w:del>
            <w:ins w:id="30" w:author="Huawei" w:date="2024-05-06T14:35:00Z">
              <w:r w:rsidR="00634867">
                <w:t>DISABLED</w:t>
              </w:r>
            </w:ins>
            <w:r w:rsidRPr="00E35343">
              <w:t>).</w:t>
            </w:r>
          </w:p>
          <w:p w14:paraId="29F64E16" w14:textId="77777777" w:rsidR="005D21A4" w:rsidRPr="00E35343" w:rsidRDefault="005D21A4" w:rsidP="00BB3164">
            <w:pPr>
              <w:pStyle w:val="TAL"/>
              <w:ind w:left="720"/>
              <w:rPr>
                <w:lang w:val="en-US"/>
              </w:rPr>
            </w:pPr>
          </w:p>
          <w:p w14:paraId="691E68F2" w14:textId="14E10233" w:rsidR="005D21A4" w:rsidDel="00634867" w:rsidRDefault="005D21A4" w:rsidP="00BB3164">
            <w:pPr>
              <w:pStyle w:val="TAL"/>
              <w:rPr>
                <w:del w:id="31" w:author="Huawei" w:date="2024-05-06T14:35:00Z"/>
                <w:lang w:val="en-US"/>
              </w:rPr>
            </w:pPr>
            <w:del w:id="32" w:author="Huawei" w:date="2024-05-06T14:35:00Z">
              <w:r w:rsidRPr="00E35343" w:rsidDel="00634867">
                <w:rPr>
                  <w:lang w:val="en-US"/>
                </w:rPr>
                <w:delText>Allowed values; Enabled/Disabled</w:delText>
              </w:r>
            </w:del>
          </w:p>
          <w:p w14:paraId="4EAD0CA4" w14:textId="77777777" w:rsidR="005D21A4" w:rsidRDefault="005D21A4" w:rsidP="00BB3164">
            <w:pPr>
              <w:pStyle w:val="TAL"/>
              <w:rPr>
                <w:lang w:val="en-US"/>
              </w:rPr>
            </w:pPr>
          </w:p>
          <w:p w14:paraId="5FCACBAA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01F41BAB" w14:textId="77777777" w:rsidR="005D21A4" w:rsidRPr="002B15AA" w:rsidRDefault="005D21A4" w:rsidP="00BB3164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CD6199C" w14:textId="77777777" w:rsidR="005D21A4" w:rsidRPr="00F6081B" w:rsidRDefault="005D21A4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128C7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1DA6201F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92AF493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FF55789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22BFC16" w14:textId="5AC44D7D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del w:id="33" w:author="Huawei" w:date="2024-05-06T14:35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Disabled</w:delText>
              </w:r>
            </w:del>
            <w:ins w:id="34" w:author="Huawei" w:date="2024-05-06T14:35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DISAB</w:t>
              </w:r>
            </w:ins>
            <w:ins w:id="35" w:author="Huawei" w:date="2024-05-27T22:58:00Z">
              <w:r w:rsidR="004E32DF">
                <w:rPr>
                  <w:rFonts w:ascii="Arial" w:hAnsi="Arial" w:cs="Arial"/>
                  <w:snapToGrid w:val="0"/>
                  <w:sz w:val="18"/>
                  <w:szCs w:val="18"/>
                </w:rPr>
                <w:t>L</w:t>
              </w:r>
            </w:ins>
            <w:ins w:id="36" w:author="Huawei" w:date="2024-05-06T14:35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ED</w:t>
              </w:r>
            </w:ins>
          </w:p>
          <w:p w14:paraId="3C729F40" w14:textId="77777777" w:rsidR="005D21A4" w:rsidRPr="008F747C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  <w:bookmarkStart w:id="37" w:name="_GoBack"/>
            <w:bookmarkEnd w:id="37"/>
          </w:p>
        </w:tc>
      </w:tr>
      <w:tr w:rsidR="005D21A4" w:rsidRPr="00F6081B" w14:paraId="4B96FB50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D939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dministrativeStat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6A79" w14:textId="77777777" w:rsidR="005D21A4" w:rsidRPr="00C6611C" w:rsidRDefault="005D21A4" w:rsidP="00BB3164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 xml:space="preserve">. The administrative state is set by the </w:t>
            </w:r>
            <w:proofErr w:type="spellStart"/>
            <w:r>
              <w:t>MnS</w:t>
            </w:r>
            <w:proofErr w:type="spellEnd"/>
            <w:r>
              <w:t xml:space="preserve"> consumer.</w:t>
            </w:r>
            <w:r w:rsidRPr="00C06240">
              <w:t xml:space="preserve"> </w:t>
            </w:r>
          </w:p>
          <w:p w14:paraId="50D38D15" w14:textId="77777777" w:rsidR="005D21A4" w:rsidRPr="00C06240" w:rsidRDefault="005D21A4" w:rsidP="00BB3164">
            <w:pPr>
              <w:pStyle w:val="TAL"/>
              <w:ind w:left="720"/>
              <w:rPr>
                <w:lang w:val="en-US"/>
              </w:rPr>
            </w:pPr>
          </w:p>
          <w:p w14:paraId="5ED83279" w14:textId="2683613A" w:rsidR="005D21A4" w:rsidDel="00634867" w:rsidRDefault="005D21A4" w:rsidP="00BB3164">
            <w:pPr>
              <w:pStyle w:val="TAL"/>
              <w:rPr>
                <w:del w:id="38" w:author="Huawei" w:date="2024-05-06T14:36:00Z"/>
                <w:lang w:val="en-US"/>
              </w:rPr>
            </w:pPr>
            <w:del w:id="39" w:author="Huawei" w:date="2024-05-06T14:36:00Z">
              <w:r w:rsidRPr="00C06240" w:rsidDel="00634867">
                <w:rPr>
                  <w:lang w:val="en-US"/>
                </w:rPr>
                <w:delText>Allowed values; Locked/Unlocked</w:delText>
              </w:r>
            </w:del>
          </w:p>
          <w:p w14:paraId="27152F9D" w14:textId="77777777" w:rsidR="005D21A4" w:rsidRPr="00C06240" w:rsidRDefault="005D21A4" w:rsidP="00BB3164">
            <w:pPr>
              <w:pStyle w:val="TAL"/>
              <w:rPr>
                <w:lang w:val="en-US"/>
              </w:rPr>
            </w:pPr>
          </w:p>
          <w:p w14:paraId="72D063D6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3F9305B9" w14:textId="77777777" w:rsidR="005D21A4" w:rsidRPr="002B15AA" w:rsidRDefault="005D21A4" w:rsidP="00BB3164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64F6327" w14:textId="77777777" w:rsidR="005D21A4" w:rsidRPr="00F6081B" w:rsidRDefault="005D21A4" w:rsidP="00BB3164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7396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1CADFF9C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5A33CD66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05BB812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B1413D" w14:textId="5D343061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del w:id="40" w:author="Huawei" w:date="2024-05-06T14:36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Locked</w:delText>
              </w:r>
            </w:del>
            <w:ins w:id="41" w:author="Huawei" w:date="2024-05-06T14:36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LOCKED</w:t>
              </w:r>
            </w:ins>
          </w:p>
          <w:p w14:paraId="10208B91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56A82401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0A65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FB8D5" w14:textId="77777777" w:rsidR="005D21A4" w:rsidRDefault="005D21A4" w:rsidP="00BB3164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73E28BD5" w14:textId="77777777" w:rsidR="005D21A4" w:rsidRDefault="005D21A4" w:rsidP="00BB3164">
            <w:pPr>
              <w:pStyle w:val="TAL"/>
              <w:spacing w:line="256" w:lineRule="auto"/>
            </w:pPr>
          </w:p>
          <w:p w14:paraId="551B5D05" w14:textId="77777777" w:rsidR="005D21A4" w:rsidRPr="00C06240" w:rsidRDefault="005D21A4" w:rsidP="00BB3164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5F5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5C731E64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761D797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F989FF7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D3D6D9E" w14:textId="27F669C3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</w:t>
            </w:r>
            <w:ins w:id="42" w:author="Huawei" w:date="2024-05-06T14:37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one</w:t>
              </w:r>
            </w:ins>
            <w:del w:id="43" w:author="Huawei" w:date="2024-05-06T14:37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A</w:delText>
              </w:r>
            </w:del>
          </w:p>
          <w:p w14:paraId="68A32AA6" w14:textId="77777777" w:rsidR="005D21A4" w:rsidRPr="002B15AA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cs="Arial"/>
                <w:snapToGrid w:val="0"/>
                <w:szCs w:val="18"/>
              </w:rPr>
              <w:t>isNullable</w:t>
            </w:r>
            <w:proofErr w:type="spellEnd"/>
            <w:r w:rsidRPr="00771FA2">
              <w:rPr>
                <w:rFonts w:cs="Arial"/>
                <w:snapToGrid w:val="0"/>
                <w:szCs w:val="18"/>
              </w:rPr>
              <w:t>: False</w:t>
            </w:r>
          </w:p>
        </w:tc>
      </w:tr>
      <w:tr w:rsidR="005D21A4" w:rsidRPr="00F6081B" w14:paraId="09E8704E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A2451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ManagedEntityIdentifier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FE4C1" w14:textId="77777777" w:rsidR="005D21A4" w:rsidRDefault="005D21A4" w:rsidP="00BB3164">
            <w:pPr>
              <w:pStyle w:val="TAL"/>
              <w:spacing w:line="256" w:lineRule="auto"/>
            </w:pPr>
            <w:r>
              <w:t>The DN of a managed entity</w:t>
            </w:r>
          </w:p>
          <w:p w14:paraId="2D87BC32" w14:textId="77777777" w:rsidR="005D21A4" w:rsidRDefault="005D21A4" w:rsidP="00BB3164">
            <w:pPr>
              <w:spacing w:after="0"/>
            </w:pPr>
          </w:p>
          <w:p w14:paraId="4B4B9C36" w14:textId="77777777" w:rsidR="005D21A4" w:rsidRDefault="005D21A4" w:rsidP="00BB3164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997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61710A07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>
              <w:rPr>
                <w:rFonts w:ascii="Arial" w:hAnsi="Arial" w:cs="Arial"/>
                <w:snapToGrid w:val="0"/>
                <w:sz w:val="18"/>
                <w:szCs w:val="18"/>
              </w:rPr>
              <w:t>0..</w:t>
            </w:r>
            <w:proofErr w:type="gramEnd"/>
            <w:r>
              <w:rPr>
                <w:rFonts w:ascii="Arial" w:hAnsi="Arial" w:cs="Arial"/>
                <w:snapToGrid w:val="0"/>
                <w:sz w:val="18"/>
                <w:szCs w:val="18"/>
              </w:rPr>
              <w:t>1</w:t>
            </w:r>
          </w:p>
          <w:p w14:paraId="489AA288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F5A1C23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EF657A8" w14:textId="3B681C4C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</w:t>
            </w:r>
            <w:ins w:id="44" w:author="Huawei" w:date="2024-05-06T14:37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one</w:t>
              </w:r>
            </w:ins>
            <w:del w:id="45" w:author="Huawei" w:date="2024-05-06T14:37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A</w:delText>
              </w:r>
            </w:del>
          </w:p>
          <w:p w14:paraId="7B8DCC6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5D21A4" w:rsidRPr="00F6081B" w14:paraId="505AD9E4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919CF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attributeName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D9E4" w14:textId="77777777" w:rsidR="005D21A4" w:rsidRDefault="005D21A4" w:rsidP="00BB3164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</w:t>
            </w:r>
            <w:r w:rsidDel="004D47C2">
              <w:rPr>
                <w:szCs w:val="18"/>
              </w:rPr>
              <w:t>parameter identifies a list</w:t>
            </w:r>
            <w:r w:rsidDel="00747E19">
              <w:rPr>
                <w:szCs w:val="18"/>
              </w:rPr>
              <w:t xml:space="preserve"> </w:t>
            </w:r>
            <w:proofErr w:type="spellStart"/>
            <w:r>
              <w:rPr>
                <w:szCs w:val="18"/>
              </w:rPr>
              <w:t>of</w:t>
            </w:r>
            <w:r w:rsidDel="00E93E43">
              <w:rPr>
                <w:szCs w:val="18"/>
              </w:rPr>
              <w:t>the</w:t>
            </w:r>
            <w:proofErr w:type="spellEnd"/>
            <w:r>
              <w:rPr>
                <w:szCs w:val="18"/>
              </w:rPr>
              <w:t xml:space="preserve"> attributes names of a </w:t>
            </w:r>
            <w:proofErr w:type="spellStart"/>
            <w:r>
              <w:rPr>
                <w:szCs w:val="18"/>
              </w:rPr>
              <w:t>ManagedElement</w:t>
            </w:r>
            <w:proofErr w:type="spellEnd"/>
            <w:r>
              <w:rPr>
                <w:szCs w:val="18"/>
              </w:rPr>
              <w:t xml:space="preserve"> or a Subnetwork identified </w:t>
            </w:r>
            <w:proofErr w:type="gramStart"/>
            <w:r>
              <w:rPr>
                <w:szCs w:val="18"/>
              </w:rPr>
              <w:t xml:space="preserve">with  </w:t>
            </w:r>
            <w:proofErr w:type="spellStart"/>
            <w:r>
              <w:rPr>
                <w:szCs w:val="18"/>
              </w:rPr>
              <w:t>ManagedEntityIdentifier</w:t>
            </w:r>
            <w:proofErr w:type="spellEnd"/>
            <w:proofErr w:type="gramEnd"/>
            <w:r>
              <w:rPr>
                <w:szCs w:val="18"/>
              </w:rPr>
              <w:t xml:space="preserve"> that are </w:t>
            </w:r>
            <w:r w:rsidRPr="00220614">
              <w:rPr>
                <w:b/>
                <w:bCs/>
                <w:szCs w:val="18"/>
              </w:rPr>
              <w:t>not</w:t>
            </w:r>
            <w:r>
              <w:rPr>
                <w:szCs w:val="18"/>
              </w:rPr>
              <w:t xml:space="preserve"> allowed to be modified by an ACCL. </w:t>
            </w:r>
          </w:p>
          <w:p w14:paraId="34E6C271" w14:textId="77777777" w:rsidR="005D21A4" w:rsidRDefault="005D21A4" w:rsidP="00BB3164">
            <w:pPr>
              <w:pStyle w:val="TAL"/>
              <w:spacing w:line="256" w:lineRule="auto"/>
            </w:pPr>
          </w:p>
          <w:p w14:paraId="13BE2EE3" w14:textId="77777777" w:rsidR="005D21A4" w:rsidRDefault="005D21A4" w:rsidP="00BB3164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97909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Attribut</w:t>
            </w:r>
            <w:r w:rsidRPr="00BB3387" w:rsidDel="00220614">
              <w:rPr>
                <w:rFonts w:ascii="Arial" w:hAnsi="Arial" w:cs="Arial"/>
                <w:snapToGrid w:val="0"/>
                <w:sz w:val="18"/>
                <w:szCs w:val="18"/>
              </w:rPr>
              <w:t>e</w:t>
            </w:r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Name</w:t>
            </w:r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>List</w:t>
            </w:r>
            <w:proofErr w:type="spellEnd"/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</w:p>
          <w:p w14:paraId="2644F516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3E7B03EB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61179A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10521E53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3962025C" w14:textId="34659B2C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</w:t>
            </w:r>
            <w:ins w:id="46" w:author="Huawei" w:date="2024-05-06T14:38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one</w:t>
              </w:r>
            </w:ins>
            <w:del w:id="47" w:author="Huawei" w:date="2024-05-06T14:38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A</w:delText>
              </w:r>
            </w:del>
          </w:p>
          <w:p w14:paraId="000163B5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5D21A4" w:rsidRPr="00F6081B" w14:paraId="01CDE64C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5D014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CCLDisallowed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C6536" w14:textId="77777777" w:rsidR="005D21A4" w:rsidRDefault="005D21A4" w:rsidP="00BB3164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of </w:t>
            </w:r>
            <w:proofErr w:type="spellStart"/>
            <w:r>
              <w:rPr>
                <w:szCs w:val="18"/>
              </w:rPr>
              <w:t>ACCLDisallowedAttributes</w:t>
            </w:r>
            <w:r w:rsidDel="00537ABF">
              <w:rPr>
                <w:szCs w:val="18"/>
              </w:rPr>
              <w:t>parameter</w:t>
            </w:r>
            <w:proofErr w:type="spellEnd"/>
            <w:r>
              <w:rPr>
                <w:szCs w:val="18"/>
              </w:rPr>
              <w:t xml:space="preserve"> </w:t>
            </w:r>
            <w:r w:rsidDel="00C50631">
              <w:rPr>
                <w:szCs w:val="18"/>
              </w:rPr>
              <w:t xml:space="preserve">identifies the list </w:t>
            </w:r>
            <w:proofErr w:type="gramStart"/>
            <w:r w:rsidDel="00C50631">
              <w:rPr>
                <w:szCs w:val="18"/>
              </w:rPr>
              <w:t xml:space="preserve">of  </w:t>
            </w:r>
            <w:proofErr w:type="spellStart"/>
            <w:r w:rsidDel="00C50631">
              <w:rPr>
                <w:szCs w:val="18"/>
              </w:rPr>
              <w:t>ManagedElement</w:t>
            </w:r>
            <w:proofErr w:type="spellEnd"/>
            <w:proofErr w:type="gramEnd"/>
            <w:r w:rsidDel="00C50631">
              <w:rPr>
                <w:szCs w:val="18"/>
              </w:rPr>
              <w:t xml:space="preserve"> or Subnetwork identified with  </w:t>
            </w:r>
            <w:proofErr w:type="spellStart"/>
            <w:r w:rsidDel="00C50631">
              <w:rPr>
                <w:szCs w:val="18"/>
              </w:rPr>
              <w:t>ManagedEntityIdentifier</w:t>
            </w:r>
            <w:proofErr w:type="spellEnd"/>
            <w:r w:rsidDel="00C50631">
              <w:rPr>
                <w:szCs w:val="18"/>
              </w:rPr>
              <w:t xml:space="preserve"> and corresponding attributes that are not allowed to be modified by an ACCL. </w:t>
            </w:r>
          </w:p>
          <w:p w14:paraId="7BF38934" w14:textId="77777777" w:rsidR="005D21A4" w:rsidRDefault="005D21A4" w:rsidP="00BB3164">
            <w:pPr>
              <w:pStyle w:val="TAL"/>
              <w:spacing w:line="256" w:lineRule="auto"/>
            </w:pPr>
          </w:p>
          <w:p w14:paraId="48E37FC2" w14:textId="77777777" w:rsidR="005D21A4" w:rsidRDefault="005D21A4" w:rsidP="00BB3164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16A8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CCLDisallowedAttributes</w:t>
            </w:r>
            <w:proofErr w:type="spellEnd"/>
          </w:p>
          <w:p w14:paraId="23D71B6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0E43E9C3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7E2636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5E6B840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5DB5D8FD" w14:textId="0F53945A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</w:t>
            </w:r>
            <w:ins w:id="48" w:author="Huawei" w:date="2024-05-06T14:38:00Z">
              <w:r w:rsidR="00634867">
                <w:rPr>
                  <w:rFonts w:ascii="Arial" w:hAnsi="Arial" w:cs="Arial"/>
                  <w:snapToGrid w:val="0"/>
                  <w:sz w:val="18"/>
                  <w:szCs w:val="18"/>
                </w:rPr>
                <w:t>one</w:t>
              </w:r>
            </w:ins>
            <w:del w:id="49" w:author="Huawei" w:date="2024-05-06T14:38:00Z">
              <w:r w:rsidDel="00634867">
                <w:rPr>
                  <w:rFonts w:ascii="Arial" w:hAnsi="Arial" w:cs="Arial"/>
                  <w:snapToGrid w:val="0"/>
                  <w:sz w:val="18"/>
                  <w:szCs w:val="18"/>
                </w:rPr>
                <w:delText>A</w:delText>
              </w:r>
            </w:del>
          </w:p>
          <w:p w14:paraId="24523BD3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5D21A4" w:rsidRPr="00F6081B" w14:paraId="4C2AD503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8A083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B68F" w14:textId="77777777" w:rsidR="005D21A4" w:rsidRDefault="005D21A4" w:rsidP="00BB3164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r>
              <w:rPr>
                <w:rFonts w:ascii="Courier New" w:hAnsi="Courier New" w:cs="Courier New"/>
              </w:rPr>
              <w:t>Status</w:t>
            </w:r>
            <w:proofErr w:type="spellEnd"/>
            <w:r w:rsidDel="00C43A76"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244D2" w14:textId="3376083A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del w:id="50" w:author="Huawei" w:date="2024-05-06T14:39:00Z">
              <w:r w:rsidRPr="00771FA2" w:rsidDel="001F42BE">
                <w:rPr>
                  <w:rFonts w:ascii="Arial" w:hAnsi="Arial" w:cs="Arial"/>
                  <w:snapToGrid w:val="0"/>
                  <w:sz w:val="18"/>
                  <w:szCs w:val="18"/>
                </w:rPr>
                <w:delText>Integer</w:delText>
              </w:r>
            </w:del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</w:p>
          <w:p w14:paraId="09B700F6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CAC9A95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4B32F55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92B8441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557D8A2D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36FD700D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AA6D0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416B" w14:textId="77777777" w:rsidR="005D21A4" w:rsidRDefault="005D21A4" w:rsidP="00BB3164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Status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8722" w14:textId="5A53D780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del w:id="51" w:author="Huawei" w:date="2024-05-06T14:40:00Z">
              <w:r w:rsidRPr="00771FA2" w:rsidDel="001F42BE">
                <w:rPr>
                  <w:rFonts w:ascii="Arial" w:hAnsi="Arial" w:cs="Arial"/>
                  <w:snapToGrid w:val="0"/>
                  <w:sz w:val="18"/>
                  <w:szCs w:val="18"/>
                </w:rPr>
                <w:delText>Integer</w:delText>
              </w:r>
            </w:del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</w:p>
          <w:p w14:paraId="230CCDFD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D4723F3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D3AEE3A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8D215D1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7E9BB861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1F2039F4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84A8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E404" w14:textId="77777777" w:rsidR="005D21A4" w:rsidRDefault="005D21A4" w:rsidP="00BB3164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 w:hint="eastAsia"/>
                <w:lang w:eastAsia="zh-CN"/>
              </w:rPr>
              <w:t>a</w:t>
            </w:r>
            <w:r>
              <w:rPr>
                <w:rFonts w:ascii="Courier New" w:hAnsi="Courier New" w:cs="Courier New"/>
                <w:lang w:eastAsia="zh-CN"/>
              </w:rPr>
              <w:t>ssuranceGoal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5620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GoalStatus</w:t>
            </w:r>
            <w:proofErr w:type="spellEnd"/>
          </w:p>
          <w:p w14:paraId="09220064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1..</w:t>
            </w:r>
            <w:proofErr w:type="gram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7875ABFB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553AA1A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5B19345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086B8028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71209A0B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BFAB1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Target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D22DC" w14:textId="77777777" w:rsidR="005D21A4" w:rsidRDefault="005D21A4" w:rsidP="00BB3164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/>
              </w:rPr>
              <w:t>assuranceTarget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FB22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TargetStatus</w:t>
            </w:r>
            <w:proofErr w:type="spellEnd"/>
          </w:p>
          <w:p w14:paraId="2D951D72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multiplicity: </w:t>
            </w:r>
            <w:proofErr w:type="gram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1..</w:t>
            </w:r>
            <w:proofErr w:type="gram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*</w:t>
            </w:r>
          </w:p>
          <w:p w14:paraId="4C976CF0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683B1AD0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3E807F6B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62A50E40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34BBB41C" w14:textId="77777777" w:rsidTr="00BB3164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28E50" w14:textId="77777777" w:rsidR="005D21A4" w:rsidRPr="00771FA2" w:rsidRDefault="005D21A4" w:rsidP="00BB3164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</w:t>
            </w:r>
            <w:r w:rsidRPr="00771FA2" w:rsidDel="006442B0">
              <w:rPr>
                <w:rFonts w:ascii="Courier New" w:hAnsi="Courier New" w:cs="Courier New"/>
                <w:sz w:val="18"/>
                <w:szCs w:val="18"/>
              </w:rPr>
              <w:t>Dn</w:t>
            </w:r>
            <w:r w:rsidRPr="00771FA2">
              <w:rPr>
                <w:rFonts w:ascii="Courier New" w:hAnsi="Courier New" w:cs="Courier New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3F58" w14:textId="77777777" w:rsidR="005D21A4" w:rsidRDefault="005D21A4" w:rsidP="00BB3164">
            <w:pPr>
              <w:pStyle w:val="TAL"/>
              <w:spacing w:line="256" w:lineRule="auto"/>
            </w:pPr>
            <w:r>
              <w:rPr>
                <w:rFonts w:cs="Arial"/>
                <w:snapToGrid w:val="0"/>
                <w:szCs w:val="18"/>
              </w:rPr>
              <w:t xml:space="preserve">It holds the identity in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that uniquely identifies the corresponding </w:t>
            </w:r>
            <w:proofErr w:type="spellStart"/>
            <w:r w:rsidDel="00115AD3">
              <w:rPr>
                <w:rFonts w:cs="Arial"/>
                <w:snapToGrid w:val="0"/>
                <w:szCs w:val="18"/>
              </w:rPr>
              <w:t>Dn</w:t>
            </w:r>
            <w:proofErr w:type="spellEnd"/>
            <w:r w:rsidDel="00115AD3">
              <w:rPr>
                <w:rFonts w:cs="Arial"/>
                <w:snapToGrid w:val="0"/>
                <w:szCs w:val="18"/>
              </w:rPr>
              <w:t xml:space="preserve"> of the</w:t>
            </w:r>
            <w:r>
              <w:rPr>
                <w:rFonts w:cs="Arial"/>
                <w:snapToGrid w:val="0"/>
                <w:szCs w:val="18"/>
              </w:rPr>
              <w:t xml:space="preserve">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</w:t>
            </w:r>
            <w:r w:rsidDel="00115AD3">
              <w:rPr>
                <w:rFonts w:cs="Arial"/>
                <w:snapToGrid w:val="0"/>
                <w:szCs w:val="18"/>
              </w:rPr>
              <w:t xml:space="preserve">for which the </w:t>
            </w:r>
            <w:proofErr w:type="spellStart"/>
            <w:r w:rsidDel="00115AD3"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 w:rsidDel="00115AD3">
              <w:rPr>
                <w:rFonts w:cs="Arial"/>
                <w:snapToGrid w:val="0"/>
                <w:szCs w:val="18"/>
              </w:rPr>
              <w:t xml:space="preserve"> applie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CFA39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n</w:t>
            </w:r>
            <w:proofErr w:type="spellEnd"/>
          </w:p>
          <w:p w14:paraId="23D81BB9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4AC58D5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2D8A7F0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CAF83BE" w14:textId="77777777" w:rsidR="005D21A4" w:rsidRPr="00771FA2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545DFCE5" w14:textId="77777777" w:rsidR="005D21A4" w:rsidRDefault="005D21A4" w:rsidP="00BB3164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False</w:t>
            </w:r>
          </w:p>
        </w:tc>
      </w:tr>
      <w:tr w:rsidR="005D21A4" w:rsidRPr="00F6081B" w14:paraId="3FCDD6D9" w14:textId="77777777" w:rsidTr="00BB3164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64A0" w14:textId="77777777" w:rsidR="005D21A4" w:rsidRPr="00F6081B" w:rsidRDefault="005D21A4" w:rsidP="00BB3164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3D96086B" w14:textId="77777777" w:rsidR="005D21A4" w:rsidRPr="00422E92" w:rsidRDefault="005D21A4" w:rsidP="00BB3164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3C8C008B" w14:textId="5AA3F227" w:rsidR="00DD2468" w:rsidRDefault="00DD2468">
      <w:pPr>
        <w:rPr>
          <w:noProof/>
          <w:lang w:eastAsia="zh-CN"/>
        </w:rPr>
      </w:pPr>
    </w:p>
    <w:p w14:paraId="5E8DB256" w14:textId="7CFF6F52" w:rsidR="005D21A4" w:rsidRDefault="005D21A4">
      <w:pPr>
        <w:rPr>
          <w:noProof/>
          <w:lang w:eastAsia="zh-CN"/>
        </w:rPr>
      </w:pPr>
    </w:p>
    <w:p w14:paraId="6E5E9413" w14:textId="77777777" w:rsidR="005D21A4" w:rsidRDefault="005D21A4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6AB81817" w14:textId="77777777" w:rsidTr="00BB3164">
        <w:tc>
          <w:tcPr>
            <w:tcW w:w="9639" w:type="dxa"/>
            <w:shd w:val="clear" w:color="auto" w:fill="FFFFCC"/>
            <w:vAlign w:val="center"/>
          </w:tcPr>
          <w:p w14:paraId="0F4BD1B0" w14:textId="59A21F33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 Changes</w:t>
            </w:r>
          </w:p>
        </w:tc>
      </w:tr>
    </w:tbl>
    <w:p w14:paraId="59B1A676" w14:textId="77777777" w:rsidR="00DD2468" w:rsidRDefault="00DD2468">
      <w:pPr>
        <w:rPr>
          <w:noProof/>
          <w:lang w:eastAsia="zh-CN"/>
        </w:rPr>
      </w:pPr>
    </w:p>
    <w:sectPr w:rsidR="00DD246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0F755" w14:textId="77777777" w:rsidR="00FB2286" w:rsidRDefault="00FB2286">
      <w:r>
        <w:separator/>
      </w:r>
    </w:p>
  </w:endnote>
  <w:endnote w:type="continuationSeparator" w:id="0">
    <w:p w14:paraId="13EC3C4F" w14:textId="77777777" w:rsidR="00FB2286" w:rsidRDefault="00FB2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E4BDA" w14:textId="77777777" w:rsidR="00FB2286" w:rsidRDefault="00FB2286">
      <w:r>
        <w:separator/>
      </w:r>
    </w:p>
  </w:footnote>
  <w:footnote w:type="continuationSeparator" w:id="0">
    <w:p w14:paraId="065173A3" w14:textId="77777777" w:rsidR="00FB2286" w:rsidRDefault="00FB2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57077E49"/>
    <w:multiLevelType w:val="hybridMultilevel"/>
    <w:tmpl w:val="56705CEC"/>
    <w:lvl w:ilvl="0" w:tplc="3E826AF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5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1E2BC3"/>
    <w:multiLevelType w:val="hybridMultilevel"/>
    <w:tmpl w:val="0482496A"/>
    <w:lvl w:ilvl="0" w:tplc="E0164B32">
      <w:start w:val="1"/>
      <w:numFmt w:val="decimal"/>
      <w:lvlText w:val="%1."/>
      <w:lvlJc w:val="left"/>
      <w:pPr>
        <w:ind w:left="460" w:hanging="360"/>
      </w:pPr>
      <w:rPr>
        <w:rFonts w:ascii="Arial" w:eastAsiaTheme="minorEastAsia" w:hAnsi="Arial" w:cs="Times New Roman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2D73"/>
    <w:rsid w:val="00022E4A"/>
    <w:rsid w:val="000A6394"/>
    <w:rsid w:val="000B7FED"/>
    <w:rsid w:val="000C038A"/>
    <w:rsid w:val="000C6598"/>
    <w:rsid w:val="000D1EC4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1F42BE"/>
    <w:rsid w:val="0025149D"/>
    <w:rsid w:val="0026004D"/>
    <w:rsid w:val="002640DD"/>
    <w:rsid w:val="00267CD3"/>
    <w:rsid w:val="00275D12"/>
    <w:rsid w:val="00284FEB"/>
    <w:rsid w:val="002860C4"/>
    <w:rsid w:val="00297278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95BD4"/>
    <w:rsid w:val="003A49CB"/>
    <w:rsid w:val="003E1A36"/>
    <w:rsid w:val="003F38D8"/>
    <w:rsid w:val="00410371"/>
    <w:rsid w:val="004242F1"/>
    <w:rsid w:val="004A52C6"/>
    <w:rsid w:val="004B75B7"/>
    <w:rsid w:val="004D1D31"/>
    <w:rsid w:val="004E32DF"/>
    <w:rsid w:val="004F2CBA"/>
    <w:rsid w:val="005009D9"/>
    <w:rsid w:val="0051580D"/>
    <w:rsid w:val="00547111"/>
    <w:rsid w:val="00552668"/>
    <w:rsid w:val="0056060A"/>
    <w:rsid w:val="005658F2"/>
    <w:rsid w:val="00592D74"/>
    <w:rsid w:val="005A1B2A"/>
    <w:rsid w:val="005C0ACC"/>
    <w:rsid w:val="005D21A4"/>
    <w:rsid w:val="005D6EAF"/>
    <w:rsid w:val="005E2C44"/>
    <w:rsid w:val="00621188"/>
    <w:rsid w:val="006257ED"/>
    <w:rsid w:val="00634867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13E2"/>
    <w:rsid w:val="00A641A3"/>
    <w:rsid w:val="00A7671C"/>
    <w:rsid w:val="00AA25FB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C4C84"/>
    <w:rsid w:val="00BD279D"/>
    <w:rsid w:val="00BD6BB8"/>
    <w:rsid w:val="00BF27A2"/>
    <w:rsid w:val="00C12D8A"/>
    <w:rsid w:val="00C16223"/>
    <w:rsid w:val="00C61A91"/>
    <w:rsid w:val="00C66BA2"/>
    <w:rsid w:val="00C95985"/>
    <w:rsid w:val="00CC5026"/>
    <w:rsid w:val="00CC68D0"/>
    <w:rsid w:val="00CE70F6"/>
    <w:rsid w:val="00CF34B5"/>
    <w:rsid w:val="00CF5C18"/>
    <w:rsid w:val="00D03F9A"/>
    <w:rsid w:val="00D06D51"/>
    <w:rsid w:val="00D24991"/>
    <w:rsid w:val="00D35454"/>
    <w:rsid w:val="00D50255"/>
    <w:rsid w:val="00D526F3"/>
    <w:rsid w:val="00D66520"/>
    <w:rsid w:val="00DD1B2B"/>
    <w:rsid w:val="00DD2468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348ED"/>
    <w:rsid w:val="00F53069"/>
    <w:rsid w:val="00F856A9"/>
    <w:rsid w:val="00FB2286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unhideWhenUsed/>
    <w:qFormat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qFormat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DD246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DD246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DD2468"/>
    <w:rPr>
      <w:rFonts w:ascii="Arial" w:hAnsi="Arial"/>
      <w:b/>
      <w:lang w:val="en-GB" w:eastAsia="en-US"/>
    </w:rPr>
  </w:style>
  <w:style w:type="paragraph" w:customStyle="1" w:styleId="Lista2">
    <w:name w:val="Lista 2"/>
    <w:basedOn w:val="a"/>
    <w:qFormat/>
    <w:rsid w:val="00D526F3"/>
    <w:pPr>
      <w:numPr>
        <w:ilvl w:val="1"/>
        <w:numId w:val="6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BA00F-4DB3-465C-806A-561FCA76C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0</TotalTime>
  <Pages>7</Pages>
  <Words>1433</Words>
  <Characters>817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58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50</cp:revision>
  <cp:lastPrinted>1899-12-31T23:00:00Z</cp:lastPrinted>
  <dcterms:created xsi:type="dcterms:W3CDTF">2020-02-03T08:32:00Z</dcterms:created>
  <dcterms:modified xsi:type="dcterms:W3CDTF">2024-05-2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3K8uRYIhaoQEHechtblwPqTFwx1iS7Nft8yRl6A/wnEI/mQjwSXAXs57h7AalOHyan/fGBu7
gi3ozZhcEc6i6vPreCeLAUK8DTWSJLxHIM+oeehfuXcxzSiHIywZD/sHlrT24Z1uFmfu4KDW
1BU11Cn7GCAuhaZWUwV/Q4EgOhXkq9s3kMS0Ii3zAfUXyagHBF0qG85v+w0PS66R6jzkkb0N
3jdft16HIPCSJ7ALZj</vt:lpwstr>
  </property>
  <property fmtid="{D5CDD505-2E9C-101B-9397-08002B2CF9AE}" pid="23" name="_2015_ms_pID_7253431">
    <vt:lpwstr>xtr69FpFfYpUQaWQ8R4l2rAYh4IZe9QsMCjQy5+Xugo8ryb/CYXZV1
AGKTN2VK5Z+nhUvr4y2llAPTibCIVBX5Rxw/uwH+ZXyPOX6L9FAPb3/43DumIDW2/e8FM86C
/ezQ7/TrdPLUa76TpIiLui2+ANZFjVlFPPBXsxM5kgfNhz3z4fB3/96L3Dl/7RrumRk7lJvN
LYrL+nPm1QKJuSn6ocVamdJR5AZM4+uGdT6v</vt:lpwstr>
  </property>
  <property fmtid="{D5CDD505-2E9C-101B-9397-08002B2CF9AE}" pid="24" name="_2015_ms_pID_7253432">
    <vt:lpwstr>CQ==</vt:lpwstr>
  </property>
</Properties>
</file>